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47CA" w:rsidRDefault="00BA47CA">
      <w:pPr>
        <w:rPr>
          <w:rFonts w:ascii="Garamond" w:hAnsi="Garamond"/>
          <w:b/>
          <w:sz w:val="32"/>
          <w:szCs w:val="32"/>
        </w:rPr>
      </w:pPr>
    </w:p>
    <w:p w:rsidR="00603B57" w:rsidRDefault="008A491A" w:rsidP="00603B57">
      <w:pPr>
        <w:jc w:val="center"/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sz w:val="32"/>
          <w:szCs w:val="32"/>
        </w:rPr>
        <w:t>Module 2</w:t>
      </w:r>
      <w:r w:rsidR="00603B57">
        <w:rPr>
          <w:rFonts w:ascii="Garamond" w:hAnsi="Garamond"/>
          <w:b/>
          <w:sz w:val="32"/>
          <w:szCs w:val="32"/>
        </w:rPr>
        <w:t xml:space="preserve">: Additional Exercises </w:t>
      </w:r>
      <w:bookmarkStart w:id="0" w:name="_GoBack"/>
      <w:bookmarkEnd w:id="0"/>
      <w:r w:rsidR="00876976">
        <w:rPr>
          <w:rFonts w:ascii="Garamond" w:hAnsi="Garamond"/>
          <w:b/>
          <w:sz w:val="32"/>
          <w:szCs w:val="32"/>
        </w:rPr>
        <w:br/>
      </w:r>
    </w:p>
    <w:p w:rsidR="008A491A" w:rsidRDefault="008A491A" w:rsidP="00A52E11">
      <w:pPr>
        <w:pStyle w:val="ListParagraph"/>
        <w:ind w:left="0"/>
        <w:jc w:val="bot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1. </w:t>
      </w:r>
      <w:r w:rsidRPr="008A491A">
        <w:rPr>
          <w:rFonts w:ascii="Courier New" w:eastAsia="Times New Roman" w:hAnsi="Courier New" w:cs="Courier New"/>
          <w:b/>
          <w:color w:val="000000"/>
          <w:sz w:val="20"/>
          <w:szCs w:val="20"/>
        </w:rPr>
        <w:t>Create a new variable 'b' with value 1947.0</w:t>
      </w: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>1</w:t>
      </w:r>
      <w:r w:rsidR="00876976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and check the class of </w:t>
      </w:r>
      <w:r w:rsidR="00876976" w:rsidRPr="008A491A">
        <w:rPr>
          <w:rFonts w:ascii="Courier New" w:eastAsia="Times New Roman" w:hAnsi="Courier New" w:cs="Courier New"/>
          <w:b/>
          <w:color w:val="000000"/>
          <w:sz w:val="20"/>
          <w:szCs w:val="20"/>
        </w:rPr>
        <w:t>'b'</w:t>
      </w:r>
      <w:r w:rsidR="00876976">
        <w:rPr>
          <w:rFonts w:ascii="Courier New" w:eastAsia="Times New Roman" w:hAnsi="Courier New" w:cs="Courier New"/>
          <w:b/>
          <w:color w:val="000000"/>
          <w:sz w:val="20"/>
          <w:szCs w:val="20"/>
        </w:rPr>
        <w:t>.</w:t>
      </w:r>
    </w:p>
    <w:p w:rsidR="00876976" w:rsidRDefault="00876976" w:rsidP="00A52E11">
      <w:pPr>
        <w:jc w:val="bot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876976" w:rsidRDefault="00876976" w:rsidP="00A52E11">
      <w:pPr>
        <w:jc w:val="bot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2. </w:t>
      </w:r>
      <w:r w:rsidRPr="00876976">
        <w:rPr>
          <w:rFonts w:ascii="Courier New" w:eastAsia="Times New Roman" w:hAnsi="Courier New" w:cs="Courier New"/>
          <w:b/>
          <w:color w:val="000000"/>
          <w:sz w:val="20"/>
          <w:szCs w:val="20"/>
        </w:rPr>
        <w:t>Convert 'b' from previous exercise to character</w:t>
      </w: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and store the result into a new variable ‘</w:t>
      </w:r>
      <w:proofErr w:type="spellStart"/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>b_char</w:t>
      </w:r>
      <w:proofErr w:type="spellEnd"/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>’.</w:t>
      </w:r>
    </w:p>
    <w:p w:rsidR="00876976" w:rsidRDefault="00876976" w:rsidP="00A52E11">
      <w:pPr>
        <w:jc w:val="bot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876976" w:rsidRDefault="00C84073" w:rsidP="00A52E11">
      <w:pPr>
        <w:jc w:val="bot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3. </w:t>
      </w:r>
      <w:r w:rsidR="003D068C" w:rsidRPr="003D068C">
        <w:rPr>
          <w:rFonts w:ascii="Courier New" w:eastAsia="Times New Roman" w:hAnsi="Courier New" w:cs="Courier New"/>
          <w:b/>
          <w:color w:val="000000"/>
          <w:sz w:val="20"/>
          <w:szCs w:val="20"/>
        </w:rPr>
        <w:t>Create a vector containing following mixed elements {1, 'a', 2, 'b'} and find out its class</w:t>
      </w:r>
    </w:p>
    <w:p w:rsidR="00876976" w:rsidRDefault="00876976" w:rsidP="00A52E11">
      <w:pPr>
        <w:jc w:val="bot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C84073" w:rsidRDefault="00C84073" w:rsidP="00A52E11">
      <w:pPr>
        <w:jc w:val="bot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3. </w:t>
      </w:r>
      <w:r w:rsidRPr="003D068C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Create a </w:t>
      </w:r>
      <w:proofErr w:type="spellStart"/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>dataframe</w:t>
      </w:r>
      <w:proofErr w:type="spellEnd"/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and name it DF. This </w:t>
      </w:r>
      <w:proofErr w:type="spellStart"/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>dataframe</w:t>
      </w:r>
      <w:proofErr w:type="spellEnd"/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should contain Three columns with the following names C1, C2 and C3. C1 should contain numeric values 1 and 4.37. C2 should contain “Red” and “Blue” and C3 should contain TRUE and FALSE.</w:t>
      </w:r>
    </w:p>
    <w:p w:rsidR="00A52E11" w:rsidRDefault="00A52E11" w:rsidP="00A52E11">
      <w:pPr>
        <w:jc w:val="bot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C84073" w:rsidRDefault="00C84073" w:rsidP="00A52E11">
      <w:pPr>
        <w:jc w:val="bot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4. Select and print C1 column of the DF </w:t>
      </w:r>
      <w:proofErr w:type="spellStart"/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>dataframe</w:t>
      </w:r>
      <w:proofErr w:type="spellEnd"/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in the previous example.</w:t>
      </w:r>
    </w:p>
    <w:p w:rsidR="00C84073" w:rsidRDefault="00C84073" w:rsidP="00A52E11">
      <w:pPr>
        <w:jc w:val="bot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06429F" w:rsidRDefault="00C84073" w:rsidP="00A52E11">
      <w:pPr>
        <w:jc w:val="bot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</w:t>
      </w:r>
      <w:r w:rsidR="0006429F">
        <w:rPr>
          <w:rFonts w:ascii="Courier New" w:eastAsia="Times New Roman" w:hAnsi="Courier New" w:cs="Courier New"/>
          <w:b/>
          <w:color w:val="000000"/>
          <w:sz w:val="20"/>
          <w:szCs w:val="20"/>
        </w:rPr>
        <w:t>5</w:t>
      </w: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. </w:t>
      </w:r>
      <w:r w:rsidR="0006429F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Consider the following </w:t>
      </w:r>
      <w:proofErr w:type="spellStart"/>
      <w:r w:rsidR="0006429F">
        <w:rPr>
          <w:rFonts w:ascii="Courier New" w:eastAsia="Times New Roman" w:hAnsi="Courier New" w:cs="Courier New"/>
          <w:b/>
          <w:color w:val="000000"/>
          <w:sz w:val="20"/>
          <w:szCs w:val="20"/>
        </w:rPr>
        <w:t>dataframe</w:t>
      </w:r>
      <w:proofErr w:type="spellEnd"/>
      <w:r w:rsidR="0006429F">
        <w:rPr>
          <w:rFonts w:ascii="Courier New" w:eastAsia="Times New Roman" w:hAnsi="Courier New" w:cs="Courier New"/>
          <w:b/>
          <w:color w:val="000000"/>
          <w:sz w:val="20"/>
          <w:szCs w:val="20"/>
        </w:rPr>
        <w:t>:</w:t>
      </w:r>
    </w:p>
    <w:p w:rsidR="0006429F" w:rsidRDefault="0006429F" w:rsidP="00A52E11">
      <w:pPr>
        <w:jc w:val="bot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Style w:val="NormalTok"/>
        </w:rPr>
        <w:t>DF&lt;-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V1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untri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US'</w:t>
      </w:r>
      <w:r>
        <w:rPr>
          <w:rStyle w:val="NormalTok"/>
        </w:rPr>
        <w:t xml:space="preserve">, </w:t>
      </w:r>
      <w:r>
        <w:rPr>
          <w:rStyle w:val="StringTok"/>
        </w:rPr>
        <w:t>'UK'</w:t>
      </w:r>
      <w:r>
        <w:rPr>
          <w:rStyle w:val="NormalTok"/>
        </w:rPr>
        <w:t>,</w:t>
      </w:r>
      <w:r>
        <w:rPr>
          <w:rStyle w:val="StringTok"/>
        </w:rPr>
        <w:t>'UK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dia'</w:t>
      </w:r>
      <w:r>
        <w:rPr>
          <w:rStyle w:val="NormalTok"/>
        </w:rPr>
        <w:t>,</w:t>
      </w:r>
      <w:r>
        <w:rPr>
          <w:rStyle w:val="StringTok"/>
        </w:rPr>
        <w:t>'China'</w:t>
      </w:r>
      <w:r>
        <w:rPr>
          <w:rStyle w:val="NormalTok"/>
        </w:rPr>
        <w:t>,</w:t>
      </w:r>
      <w:r>
        <w:rPr>
          <w:rStyle w:val="StringTok"/>
        </w:rPr>
        <w:t>'India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</w:p>
    <w:p w:rsidR="0006429F" w:rsidRDefault="0006429F" w:rsidP="00A52E11">
      <w:pPr>
        <w:jc w:val="bot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>Show the frequency (i.e. count) of each of the countries in the data frame.</w:t>
      </w:r>
    </w:p>
    <w:p w:rsidR="0006429F" w:rsidRDefault="0006429F" w:rsidP="00A52E11">
      <w:pPr>
        <w:jc w:val="bot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06429F" w:rsidRDefault="0006429F" w:rsidP="00A52E11">
      <w:pPr>
        <w:jc w:val="bot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6. Define a variable x=0.75. write a code to </w:t>
      </w:r>
      <w:r w:rsidR="004C6E31">
        <w:rPr>
          <w:rFonts w:ascii="Courier New" w:eastAsia="Times New Roman" w:hAnsi="Courier New" w:cs="Courier New"/>
          <w:b/>
          <w:color w:val="000000"/>
          <w:sz w:val="20"/>
          <w:szCs w:val="20"/>
        </w:rPr>
        <w:t>crat a variable y whose value is dependent on the value of x. If x is positive, y should be set to 14 otherwise it should be set -19.7. Change the value of x to -1 and evaluate your code again.</w:t>
      </w:r>
    </w:p>
    <w:sectPr w:rsidR="0006429F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1159" w:rsidRDefault="00921159" w:rsidP="00BA47CA">
      <w:pPr>
        <w:spacing w:after="0" w:line="240" w:lineRule="auto"/>
      </w:pPr>
      <w:r>
        <w:separator/>
      </w:r>
    </w:p>
  </w:endnote>
  <w:endnote w:type="continuationSeparator" w:id="0">
    <w:p w:rsidR="00921159" w:rsidRDefault="00921159" w:rsidP="00BA4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EastAsia" w:eastAsiaTheme="minorEastAsia" w:hAnsiTheme="minorEastAsia"/>
      </w:rPr>
      <w:id w:val="-11163696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A47CA" w:rsidRPr="00BA47CA" w:rsidRDefault="00BA47CA">
        <w:pPr>
          <w:pStyle w:val="Footer"/>
          <w:jc w:val="right"/>
          <w:rPr>
            <w:rFonts w:asciiTheme="minorEastAsia" w:eastAsiaTheme="minorEastAsia" w:hAnsiTheme="minorEastAsia"/>
          </w:rPr>
        </w:pPr>
        <w:r w:rsidRPr="00BA47CA">
          <w:rPr>
            <w:rFonts w:asciiTheme="minorEastAsia" w:eastAsiaTheme="minorEastAsia" w:hAnsiTheme="minorEastAsia"/>
          </w:rPr>
          <w:fldChar w:fldCharType="begin"/>
        </w:r>
        <w:r w:rsidRPr="00BA47CA">
          <w:rPr>
            <w:rFonts w:asciiTheme="minorEastAsia" w:eastAsiaTheme="minorEastAsia" w:hAnsiTheme="minorEastAsia"/>
          </w:rPr>
          <w:instrText xml:space="preserve"> PAGE   \* MERGEFORMAT </w:instrText>
        </w:r>
        <w:r w:rsidRPr="00BA47CA">
          <w:rPr>
            <w:rFonts w:asciiTheme="minorEastAsia" w:eastAsiaTheme="minorEastAsia" w:hAnsiTheme="minorEastAsia"/>
          </w:rPr>
          <w:fldChar w:fldCharType="separate"/>
        </w:r>
        <w:r w:rsidR="00A52E11">
          <w:rPr>
            <w:rFonts w:asciiTheme="minorEastAsia" w:eastAsiaTheme="minorEastAsia" w:hAnsiTheme="minorEastAsia"/>
            <w:noProof/>
          </w:rPr>
          <w:t>1</w:t>
        </w:r>
        <w:r w:rsidRPr="00BA47CA">
          <w:rPr>
            <w:rFonts w:asciiTheme="minorEastAsia" w:eastAsiaTheme="minorEastAsia" w:hAnsiTheme="minorEastAsia"/>
            <w:noProof/>
          </w:rPr>
          <w:fldChar w:fldCharType="end"/>
        </w:r>
      </w:p>
    </w:sdtContent>
  </w:sdt>
  <w:p w:rsidR="00BA47CA" w:rsidRDefault="00BA4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1159" w:rsidRDefault="00921159" w:rsidP="00BA47CA">
      <w:pPr>
        <w:spacing w:after="0" w:line="240" w:lineRule="auto"/>
      </w:pPr>
      <w:r>
        <w:separator/>
      </w:r>
    </w:p>
  </w:footnote>
  <w:footnote w:type="continuationSeparator" w:id="0">
    <w:p w:rsidR="00921159" w:rsidRDefault="00921159" w:rsidP="00BA4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C143F0"/>
    <w:multiLevelType w:val="hybridMultilevel"/>
    <w:tmpl w:val="6D2464A4"/>
    <w:lvl w:ilvl="0" w:tplc="9F48295E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1151291"/>
    <w:multiLevelType w:val="hybridMultilevel"/>
    <w:tmpl w:val="B53082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jAwtTQwNjIxNjdS0lEKTi0uzszPAykwrAUATSMsACwAAAA="/>
  </w:docVars>
  <w:rsids>
    <w:rsidRoot w:val="00DF11D7"/>
    <w:rsid w:val="00015743"/>
    <w:rsid w:val="00024A7A"/>
    <w:rsid w:val="0006429F"/>
    <w:rsid w:val="000C3DA6"/>
    <w:rsid w:val="001101D0"/>
    <w:rsid w:val="00133F93"/>
    <w:rsid w:val="0014421F"/>
    <w:rsid w:val="001D13E7"/>
    <w:rsid w:val="0026502F"/>
    <w:rsid w:val="00366A8A"/>
    <w:rsid w:val="003D068C"/>
    <w:rsid w:val="0042695B"/>
    <w:rsid w:val="0049456C"/>
    <w:rsid w:val="004A28DE"/>
    <w:rsid w:val="004C6E31"/>
    <w:rsid w:val="005732D9"/>
    <w:rsid w:val="005E2D43"/>
    <w:rsid w:val="00603B57"/>
    <w:rsid w:val="00663975"/>
    <w:rsid w:val="00672769"/>
    <w:rsid w:val="007F2869"/>
    <w:rsid w:val="00862CD3"/>
    <w:rsid w:val="00876976"/>
    <w:rsid w:val="008A491A"/>
    <w:rsid w:val="008C3EF3"/>
    <w:rsid w:val="00921159"/>
    <w:rsid w:val="00987E4D"/>
    <w:rsid w:val="009A348C"/>
    <w:rsid w:val="009C01BB"/>
    <w:rsid w:val="009D5E02"/>
    <w:rsid w:val="00A05E62"/>
    <w:rsid w:val="00A52E11"/>
    <w:rsid w:val="00A7649D"/>
    <w:rsid w:val="00BA47CA"/>
    <w:rsid w:val="00BB0C6C"/>
    <w:rsid w:val="00C35A19"/>
    <w:rsid w:val="00C84073"/>
    <w:rsid w:val="00D27BC6"/>
    <w:rsid w:val="00DF11D7"/>
    <w:rsid w:val="00E05E1B"/>
    <w:rsid w:val="00E1413D"/>
    <w:rsid w:val="00EC4180"/>
    <w:rsid w:val="00ED47E7"/>
    <w:rsid w:val="00F30E85"/>
    <w:rsid w:val="00F5752D"/>
    <w:rsid w:val="00F74337"/>
    <w:rsid w:val="00FC4854"/>
    <w:rsid w:val="00FF3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9696B"/>
  <w15:chartTrackingRefBased/>
  <w15:docId w15:val="{F2C2DBDF-3D26-496F-AB27-B8D8F0ED0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DF11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11D7"/>
    <w:rPr>
      <w:rFonts w:ascii="Courier New" w:eastAsia="Times New Roman" w:hAnsi="Courier New" w:cs="Courier New"/>
      <w:sz w:val="20"/>
      <w:szCs w:val="20"/>
    </w:rPr>
  </w:style>
  <w:style w:type="character" w:customStyle="1" w:styleId="gewyw5ybmdb">
    <w:name w:val="gewyw5ybmdb"/>
    <w:basedOn w:val="DefaultParagraphFont"/>
    <w:rsid w:val="00DF11D7"/>
  </w:style>
  <w:style w:type="paragraph" w:styleId="ListParagraph">
    <w:name w:val="List Paragraph"/>
    <w:basedOn w:val="Normal"/>
    <w:uiPriority w:val="34"/>
    <w:qFormat/>
    <w:rsid w:val="00E05E1B"/>
    <w:pPr>
      <w:ind w:left="720"/>
      <w:contextualSpacing/>
    </w:pPr>
  </w:style>
  <w:style w:type="character" w:customStyle="1" w:styleId="gewyw5ybjeb">
    <w:name w:val="gewyw5ybjeb"/>
    <w:basedOn w:val="DefaultParagraphFont"/>
    <w:rsid w:val="00E05E1B"/>
  </w:style>
  <w:style w:type="paragraph" w:styleId="Header">
    <w:name w:val="header"/>
    <w:basedOn w:val="Normal"/>
    <w:link w:val="HeaderChar"/>
    <w:uiPriority w:val="99"/>
    <w:unhideWhenUsed/>
    <w:rsid w:val="00BA4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7CA"/>
  </w:style>
  <w:style w:type="paragraph" w:styleId="Footer">
    <w:name w:val="footer"/>
    <w:basedOn w:val="Normal"/>
    <w:link w:val="FooterChar"/>
    <w:uiPriority w:val="99"/>
    <w:unhideWhenUsed/>
    <w:rsid w:val="00BA4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7CA"/>
  </w:style>
  <w:style w:type="character" w:customStyle="1" w:styleId="VerbatimChar">
    <w:name w:val="Verbatim Char"/>
    <w:basedOn w:val="DefaultParagraphFont"/>
    <w:link w:val="SourceCode"/>
    <w:locked/>
    <w:rsid w:val="0087697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76976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876976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FloatTok">
    <w:name w:val="FloatTok"/>
    <w:basedOn w:val="VerbatimChar"/>
    <w:rsid w:val="0087697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876976"/>
    <w:rPr>
      <w:rFonts w:ascii="Consolas" w:hAnsi="Consolas"/>
      <w:color w:val="4E9A06"/>
      <w:shd w:val="clear" w:color="auto" w:fill="F8F8F8"/>
    </w:rPr>
  </w:style>
  <w:style w:type="character" w:customStyle="1" w:styleId="NormalTok">
    <w:name w:val="NormalTok"/>
    <w:basedOn w:val="VerbatimChar"/>
    <w:rsid w:val="00876976"/>
    <w:rPr>
      <w:rFonts w:ascii="Consolas" w:hAnsi="Consolas"/>
      <w:shd w:val="clear" w:color="auto" w:fill="F8F8F8"/>
    </w:rPr>
  </w:style>
  <w:style w:type="character" w:customStyle="1" w:styleId="DecValTok">
    <w:name w:val="DecValTok"/>
    <w:basedOn w:val="VerbatimChar"/>
    <w:rsid w:val="00C84073"/>
    <w:rPr>
      <w:rFonts w:ascii="Consolas" w:hAnsi="Consolas"/>
      <w:color w:val="0000CF"/>
      <w:shd w:val="clear" w:color="auto" w:fill="F8F8F8"/>
    </w:rPr>
  </w:style>
  <w:style w:type="character" w:customStyle="1" w:styleId="DataTypeTok">
    <w:name w:val="DataTypeTok"/>
    <w:basedOn w:val="VerbatimChar"/>
    <w:rsid w:val="00C84073"/>
    <w:rPr>
      <w:rFonts w:ascii="Consolas" w:hAnsi="Consolas"/>
      <w:color w:val="204A87"/>
      <w:shd w:val="clear" w:color="auto" w:fill="F8F8F8"/>
    </w:rPr>
  </w:style>
  <w:style w:type="character" w:customStyle="1" w:styleId="OtherTok">
    <w:name w:val="OtherTok"/>
    <w:basedOn w:val="VerbatimChar"/>
    <w:rsid w:val="00C84073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C84073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ControlFlowTok">
    <w:name w:val="ControlFlowTok"/>
    <w:basedOn w:val="VerbatimChar"/>
    <w:rsid w:val="004C6E31"/>
    <w:rPr>
      <w:rFonts w:ascii="Consolas" w:hAnsi="Consolas"/>
      <w:b/>
      <w:bCs w:val="0"/>
      <w:color w:val="204A87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3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9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48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2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8</Words>
  <Characters>90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pc</dc:creator>
  <cp:keywords/>
  <dc:description/>
  <cp:lastModifiedBy>R</cp:lastModifiedBy>
  <cp:revision>2</cp:revision>
  <dcterms:created xsi:type="dcterms:W3CDTF">2019-02-01T19:34:00Z</dcterms:created>
  <dcterms:modified xsi:type="dcterms:W3CDTF">2019-02-01T19:34:00Z</dcterms:modified>
</cp:coreProperties>
</file>